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6AD248" w14:textId="77777777" w:rsidR="006C0389" w:rsidRDefault="006C0389" w:rsidP="006C0389">
      <w:pPr>
        <w:rPr>
          <w:b/>
          <w:bCs/>
        </w:rPr>
      </w:pPr>
      <w:r>
        <w:rPr>
          <w:b/>
          <w:bCs/>
        </w:rPr>
        <w:t>OCAI tool – Section B</w:t>
      </w:r>
    </w:p>
    <w:tbl>
      <w:tblPr>
        <w:tblStyle w:val="TableGrid"/>
        <w:tblW w:w="9320" w:type="dxa"/>
        <w:tblLook w:val="04A0" w:firstRow="1" w:lastRow="0" w:firstColumn="1" w:lastColumn="0" w:noHBand="0" w:noVBand="1"/>
      </w:tblPr>
      <w:tblGrid>
        <w:gridCol w:w="7115"/>
        <w:gridCol w:w="1021"/>
        <w:gridCol w:w="1184"/>
      </w:tblGrid>
      <w:tr w:rsidR="006C0389" w:rsidRPr="00C76B6A" w14:paraId="339DD66E" w14:textId="77777777" w:rsidTr="00D33F6F">
        <w:trPr>
          <w:trHeight w:val="23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20A65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Dominant characteristic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5904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Now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D71A6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Preferred</w:t>
            </w:r>
          </w:p>
        </w:tc>
      </w:tr>
      <w:tr w:rsidR="006C0389" w:rsidRPr="00C76B6A" w14:paraId="79DBB661" w14:textId="77777777" w:rsidTr="00D33F6F">
        <w:trPr>
          <w:trHeight w:val="56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80DCE" w14:textId="77777777" w:rsidR="006C0389" w:rsidRPr="008753EC" w:rsidRDefault="006C0389" w:rsidP="006C0389">
            <w:pPr>
              <w:numPr>
                <w:ilvl w:val="0"/>
                <w:numId w:val="1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The organisation is a very personal place. It is like an extended family. People share a lot of themselves. 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7B7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C5A95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5E895022" w14:textId="77777777" w:rsidTr="00D33F6F">
        <w:trPr>
          <w:trHeight w:val="725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0A68A" w14:textId="77777777" w:rsidR="006C0389" w:rsidRPr="00C76B6A" w:rsidRDefault="006C0389" w:rsidP="006C0389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The organisation is a very dynamic and entrepreneurial place. People are willing to stick their necks out and take risks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1ED5A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5AD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6D98B0A8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41A9E" w14:textId="77777777" w:rsidR="006C0389" w:rsidRPr="00C76B6A" w:rsidRDefault="006C0389" w:rsidP="006C0389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is very results-oriented. A major concern is with getting the job done. People are very competitive and achievement-oriented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DF94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4AB3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721D1E59" w14:textId="77777777" w:rsidTr="00D33F6F">
        <w:trPr>
          <w:trHeight w:val="475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E1226" w14:textId="77777777" w:rsidR="006C0389" w:rsidRPr="00C76B6A" w:rsidRDefault="006C0389" w:rsidP="006C0389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The organisation is a very controlled and structured place. Formal procedures generally govern what people do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AEBA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7508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856B9A7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2D1D7160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21EA3" w14:textId="77777777" w:rsidR="006C0389" w:rsidRPr="00C76B6A" w:rsidRDefault="006C0389" w:rsidP="00D33F6F">
            <w:pPr>
              <w:pStyle w:val="ListParagraph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                                                                                                     Total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E390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F2F11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  <w:tr w:rsidR="006C0389" w:rsidRPr="00C76B6A" w14:paraId="2F7EE77A" w14:textId="77777777" w:rsidTr="00D33F6F">
        <w:trPr>
          <w:trHeight w:val="23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32D51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Organisational leadership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E542A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Now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FC3F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Preferred</w:t>
            </w:r>
          </w:p>
        </w:tc>
      </w:tr>
      <w:tr w:rsidR="006C0389" w:rsidRPr="00C76B6A" w14:paraId="12515F4D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304FE" w14:textId="77777777" w:rsidR="006C0389" w:rsidRPr="00C76B6A" w:rsidRDefault="006C0389" w:rsidP="006C0389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leadership in the organisation is generally considered to exemplify mentoring, facilitating or nurturing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35DA9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10F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1F934827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1D8F3" w14:textId="77777777" w:rsidR="006C0389" w:rsidRPr="00C76B6A" w:rsidRDefault="006C0389" w:rsidP="006C0389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leadership in the organisation is generally considered to exemplify entrepreneurship, innovation or risk taking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  <w:r w:rsidRPr="00C76B6A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C328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D06A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47C135A4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3CB3E" w14:textId="77777777" w:rsidR="006C0389" w:rsidRPr="00C76B6A" w:rsidRDefault="006C0389" w:rsidP="006C0389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leadership in the organisation is generally considered to exemplify a no-nonsense, aggressive, results-oriented focu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09D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B60E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5EBEB5FE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3A666" w14:textId="77777777" w:rsidR="006C0389" w:rsidRPr="00C76B6A" w:rsidRDefault="006C0389" w:rsidP="006C0389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leadership in the organisation is generally considered to exemplify coordinating, organising, or smooth-running efficiency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7E62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43B95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2F3F8A9E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BCA5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                                                                                                                     Total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9EAF2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71A0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  <w:tr w:rsidR="006C0389" w:rsidRPr="00C76B6A" w14:paraId="06D839CB" w14:textId="77777777" w:rsidTr="00D33F6F">
        <w:trPr>
          <w:trHeight w:val="23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588B8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Management of employee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AD2F5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Now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BF239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Preferred</w:t>
            </w:r>
          </w:p>
        </w:tc>
      </w:tr>
      <w:tr w:rsidR="006C0389" w:rsidRPr="00C76B6A" w14:paraId="49FDB9DC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E65B" w14:textId="77777777" w:rsidR="006C0389" w:rsidRPr="00C76B6A" w:rsidRDefault="006C0389" w:rsidP="006C0389">
            <w:pPr>
              <w:pStyle w:val="ListParagraph"/>
              <w:numPr>
                <w:ilvl w:val="0"/>
                <w:numId w:val="3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management style in the organisation is characterised by teamwork, consensus, and participation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B0114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55C2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2B227BD8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FF767" w14:textId="77777777" w:rsidR="006C0389" w:rsidRPr="00C76B6A" w:rsidRDefault="006C0389" w:rsidP="006C0389">
            <w:pPr>
              <w:pStyle w:val="ListParagraph"/>
              <w:numPr>
                <w:ilvl w:val="0"/>
                <w:numId w:val="3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management style in the organisation is characterised by individual risk taking, innovation, freedom and uniquenes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2F306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20765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27096F2B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5D240" w14:textId="77777777" w:rsidR="006C0389" w:rsidRPr="00C76B6A" w:rsidRDefault="006C0389" w:rsidP="006C0389">
            <w:pPr>
              <w:pStyle w:val="ListParagraph"/>
              <w:numPr>
                <w:ilvl w:val="0"/>
                <w:numId w:val="3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management style in the organisation is characterised by hard-driving competitiveness, high demands and achievement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D7B6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41A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6EC8B87E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A8882" w14:textId="77777777" w:rsidR="006C0389" w:rsidRPr="00C76B6A" w:rsidRDefault="006C0389" w:rsidP="006C0389">
            <w:pPr>
              <w:pStyle w:val="ListParagraph"/>
              <w:numPr>
                <w:ilvl w:val="0"/>
                <w:numId w:val="3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The management style in the organisation is characterised by security of employment, conformity, predictability and stability in relationships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3AC6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AE38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35018066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AA7EC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                                                                                                                      Total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8BCD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0344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  <w:tr w:rsidR="006C0389" w:rsidRPr="00C76B6A" w14:paraId="40799AF5" w14:textId="77777777" w:rsidTr="00D33F6F">
        <w:trPr>
          <w:trHeight w:val="23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79A5B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Organisation glue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94B9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Now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65C25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Preferred</w:t>
            </w:r>
          </w:p>
        </w:tc>
      </w:tr>
      <w:tr w:rsidR="006C0389" w:rsidRPr="00C76B6A" w14:paraId="43499EF7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A8698" w14:textId="77777777" w:rsidR="006C0389" w:rsidRPr="00C76B6A" w:rsidRDefault="006C0389" w:rsidP="006C0389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The glue that holds the organisation together is loyalty and mutual trust. Commitment to this organisation runs high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A321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F562B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0DBD7504" w14:textId="77777777" w:rsidTr="00D33F6F">
        <w:trPr>
          <w:trHeight w:val="725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4406B" w14:textId="77777777" w:rsidR="006C0389" w:rsidRPr="00C76B6A" w:rsidRDefault="006C0389" w:rsidP="006C0389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glue that holds the organisation together is commitment to innovation and development. There is emphasis of being on the cutting edge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84F24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051A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36123EFB" w14:textId="77777777" w:rsidTr="00D33F6F">
        <w:trPr>
          <w:trHeight w:val="475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EC144" w14:textId="77777777" w:rsidR="006C0389" w:rsidRPr="00C76B6A" w:rsidRDefault="006C0389" w:rsidP="006C0389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glue that holds the organisation together is the emphasis on achievement and goal accomplishment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92AFD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0B38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604D3BCB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702A4" w14:textId="77777777" w:rsidR="006C0389" w:rsidRPr="00C76B6A" w:rsidRDefault="006C0389" w:rsidP="006C0389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glue that holds the organisation together is formal rules and policies. Maintaining a smooth-running organisation is important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D3727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9AA76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5A95B509" w14:textId="77777777" w:rsidTr="00D33F6F">
        <w:trPr>
          <w:trHeight w:val="242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BCD2A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                                                                                                           Total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A85C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C0CA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  <w:tr w:rsidR="006C0389" w:rsidRPr="00C76B6A" w14:paraId="2965D67D" w14:textId="77777777" w:rsidTr="00D33F6F">
        <w:trPr>
          <w:trHeight w:val="23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F0831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lastRenderedPageBreak/>
              <w:t xml:space="preserve">Strategic emphases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A052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Now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5BD8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Preferred</w:t>
            </w:r>
          </w:p>
        </w:tc>
      </w:tr>
      <w:tr w:rsidR="006C0389" w:rsidRPr="00C76B6A" w14:paraId="4827DF2B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25473" w14:textId="77777777" w:rsidR="006C0389" w:rsidRPr="00C76B6A" w:rsidRDefault="006C0389" w:rsidP="006C0389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emphasised human development. High trust, openness and participation persist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E8DD9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C86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45CD67CB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95BB9" w14:textId="77777777" w:rsidR="006C0389" w:rsidRPr="00C76B6A" w:rsidRDefault="006C0389" w:rsidP="006C0389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emphasises acquiring new resources and creating new challenges. Trying new things and prospecting for opportunities are valued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9FA6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97C2C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19E37659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3BF58" w14:textId="77777777" w:rsidR="006C0389" w:rsidRPr="00C76B6A" w:rsidRDefault="006C0389" w:rsidP="006C0389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emphasises competitive actions and achievement. Hitting stretch targets and winning in the marketplace are dominant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82B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6D30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4F824878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FF8BE" w14:textId="77777777" w:rsidR="006C0389" w:rsidRPr="00C76B6A" w:rsidRDefault="006C0389" w:rsidP="006C0389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emphasises permanence and stability. Efficiency, control and smooth operations are important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64A5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FDCB2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280DBB02" w14:textId="77777777" w:rsidTr="00D33F6F">
        <w:trPr>
          <w:trHeight w:val="481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F916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                                                                                                                     Total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AA47F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57E5D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  <w:tr w:rsidR="006C0389" w:rsidRPr="00C76B6A" w14:paraId="108FAB74" w14:textId="77777777" w:rsidTr="00D33F6F">
        <w:trPr>
          <w:trHeight w:val="237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C1411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Criteria for succes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AAFEE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Now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C42E8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Preferred</w:t>
            </w:r>
          </w:p>
        </w:tc>
      </w:tr>
      <w:tr w:rsidR="006C0389" w:rsidRPr="00C76B6A" w14:paraId="153FE615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14D91" w14:textId="77777777" w:rsidR="006C0389" w:rsidRPr="00C76B6A" w:rsidRDefault="006C0389" w:rsidP="006C0389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defines success on the basis of the development of human resources, teamwork, employee commitment and concern for people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9802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94099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13BEFB2C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A6575" w14:textId="77777777" w:rsidR="006C0389" w:rsidRPr="00C76B6A" w:rsidRDefault="006C0389" w:rsidP="006C0389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he organisation defines success on the basis of having the most unique or newest products. It is a product leader and innovator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319B2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D85B3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238799A9" w14:textId="77777777" w:rsidTr="00D33F6F">
        <w:trPr>
          <w:trHeight w:val="719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683FA" w14:textId="77777777" w:rsidR="006C0389" w:rsidRPr="00C76B6A" w:rsidRDefault="006C0389" w:rsidP="006C0389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defines success on the basis of winning in the marketplace and outpacing the competition. Competitive market leadership is key</w:t>
            </w:r>
            <w:r>
              <w:rPr>
                <w:rFonts w:ascii="Verdana" w:hAnsi="Verdana"/>
                <w:sz w:val="20"/>
                <w:szCs w:val="20"/>
              </w:rPr>
              <w:t>.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1E21E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C59A4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36796C52" w14:textId="77777777" w:rsidTr="00D33F6F">
        <w:trPr>
          <w:trHeight w:val="725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E9AE6" w14:textId="77777777" w:rsidR="006C0389" w:rsidRPr="00C76B6A" w:rsidRDefault="006C0389" w:rsidP="006C0389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The organisation defines success on the basis of efficiency. Dependable delivery, smooth scheduling and low-cost production are critical.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92D5D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E3162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6C0389" w:rsidRPr="00C76B6A" w14:paraId="1943DF92" w14:textId="77777777" w:rsidTr="00D33F6F">
        <w:trPr>
          <w:trHeight w:val="475"/>
        </w:trPr>
        <w:tc>
          <w:tcPr>
            <w:tcW w:w="7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D58F5" w14:textId="77777777" w:rsidR="006C0389" w:rsidRPr="00C76B6A" w:rsidRDefault="006C0389" w:rsidP="00D33F6F">
            <w:pPr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 xml:space="preserve">                                                                                                                   Total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AA0AC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2AF18" w14:textId="77777777" w:rsidR="006C0389" w:rsidRPr="00C76B6A" w:rsidRDefault="006C0389" w:rsidP="00D33F6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76B6A"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</w:tbl>
    <w:p w14:paraId="5BE4B230" w14:textId="77777777" w:rsidR="006C0389" w:rsidRDefault="006C0389" w:rsidP="006C0389"/>
    <w:p w14:paraId="6F94D4F3" w14:textId="77777777" w:rsidR="009A65F3" w:rsidRDefault="009A65F3"/>
    <w:sectPr w:rsidR="009A65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D51188"/>
    <w:multiLevelType w:val="hybridMultilevel"/>
    <w:tmpl w:val="A1BACB6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0568CD"/>
    <w:multiLevelType w:val="hybridMultilevel"/>
    <w:tmpl w:val="17D4981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8C38F6"/>
    <w:multiLevelType w:val="hybridMultilevel"/>
    <w:tmpl w:val="19C4D15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3A69CD"/>
    <w:multiLevelType w:val="hybridMultilevel"/>
    <w:tmpl w:val="786E7BB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3C4F20"/>
    <w:multiLevelType w:val="hybridMultilevel"/>
    <w:tmpl w:val="9F6EDB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82C68EA"/>
    <w:multiLevelType w:val="hybridMultilevel"/>
    <w:tmpl w:val="F9CC99B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00811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54758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26865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37776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357068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14087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NDAxMzUyMzA2MTBQ0lEKTi0uzszPAykwrAUASwvbuCwAAAA="/>
  </w:docVars>
  <w:rsids>
    <w:rsidRoot w:val="006C0389"/>
    <w:rsid w:val="006C0389"/>
    <w:rsid w:val="00833FDD"/>
    <w:rsid w:val="009A65F3"/>
    <w:rsid w:val="00C008CB"/>
    <w:rsid w:val="00E4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CA4C75"/>
  <w15:chartTrackingRefBased/>
  <w15:docId w15:val="{4EBE16C7-4F24-46E0-99F5-BC2DD6CEF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389"/>
  </w:style>
  <w:style w:type="paragraph" w:styleId="Heading1">
    <w:name w:val="heading 1"/>
    <w:basedOn w:val="Normal"/>
    <w:next w:val="Normal"/>
    <w:link w:val="Heading1Char"/>
    <w:uiPriority w:val="9"/>
    <w:qFormat/>
    <w:rsid w:val="006C03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03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3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03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03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03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03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03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03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03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3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03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03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03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03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03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03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03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C03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03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03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03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03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03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C03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C03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3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3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C03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6C0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3</Words>
  <Characters>3494</Characters>
  <Application>Microsoft Office Word</Application>
  <DocSecurity>0</DocSecurity>
  <Lines>194</Lines>
  <Paragraphs>84</Paragraphs>
  <ScaleCrop>false</ScaleCrop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kaiyya Muhammad</dc:creator>
  <cp:keywords/>
  <dc:description/>
  <cp:lastModifiedBy>Rukaiyya Muhammad</cp:lastModifiedBy>
  <cp:revision>1</cp:revision>
  <dcterms:created xsi:type="dcterms:W3CDTF">2024-11-27T14:14:00Z</dcterms:created>
  <dcterms:modified xsi:type="dcterms:W3CDTF">2024-11-2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08835e-a646-4dd3-9834-2ed945ba795c</vt:lpwstr>
  </property>
</Properties>
</file>